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3A904" w14:textId="77777777" w:rsidR="00A26BFB" w:rsidRDefault="00A26BFB" w:rsidP="00A26BFB"/>
    <w:p w14:paraId="53FCA026" w14:textId="4192B672" w:rsidR="00A26BFB" w:rsidRPr="00A26BFB" w:rsidRDefault="00A26BFB" w:rsidP="00A26BFB">
      <w:pPr>
        <w:rPr>
          <w:lang w:val="en-GB"/>
        </w:rPr>
      </w:pPr>
      <w:r>
        <w:rPr>
          <w:lang w:val="en-GB"/>
        </w:rPr>
        <w:t>//Follow the video instructions for creating aoi and training data</w:t>
      </w:r>
    </w:p>
    <w:p w14:paraId="1767F0F2" w14:textId="2E38CC26" w:rsidR="00A26BFB" w:rsidRDefault="00A26BFB" w:rsidP="00A26BFB">
      <w:r>
        <w:t xml:space="preserve">//cloud Mask </w:t>
      </w:r>
    </w:p>
    <w:p w14:paraId="09933C60" w14:textId="77777777" w:rsidR="00A26BFB" w:rsidRDefault="00A26BFB" w:rsidP="00A26BFB">
      <w:r>
        <w:t>function maskabr(image) {</w:t>
      </w:r>
    </w:p>
    <w:p w14:paraId="707FD4C9" w14:textId="77777777" w:rsidR="00A26BFB" w:rsidRDefault="00A26BFB" w:rsidP="00A26BFB">
      <w:r>
        <w:t xml:space="preserve">  // Bits 3 and 5 are cloud shadow and cloud, respectively.</w:t>
      </w:r>
    </w:p>
    <w:p w14:paraId="73131FC6" w14:textId="77777777" w:rsidR="00A26BFB" w:rsidRDefault="00A26BFB" w:rsidP="00A26BFB">
      <w:r>
        <w:t xml:space="preserve">  var cloudShadowBitMask = (1 &lt;&lt; 3);</w:t>
      </w:r>
    </w:p>
    <w:p w14:paraId="3FB6D967" w14:textId="77777777" w:rsidR="00A26BFB" w:rsidRDefault="00A26BFB" w:rsidP="00A26BFB">
      <w:r>
        <w:t xml:space="preserve">  var cloudsBitMask = (1 &lt;&lt; 5);</w:t>
      </w:r>
    </w:p>
    <w:p w14:paraId="64BF229A" w14:textId="77777777" w:rsidR="00A26BFB" w:rsidRDefault="00A26BFB" w:rsidP="00A26BFB">
      <w:r>
        <w:t xml:space="preserve">  // Get the pixel QA band.</w:t>
      </w:r>
    </w:p>
    <w:p w14:paraId="139F5427" w14:textId="77777777" w:rsidR="00A26BFB" w:rsidRDefault="00A26BFB" w:rsidP="00A26BFB">
      <w:r>
        <w:t xml:space="preserve">  var qa = image.select('pixel_qa');</w:t>
      </w:r>
    </w:p>
    <w:p w14:paraId="626C065A" w14:textId="77777777" w:rsidR="00A26BFB" w:rsidRDefault="00A26BFB" w:rsidP="00A26BFB">
      <w:r>
        <w:t xml:space="preserve">  // Both flags should be set to zero, indicating clear conditions.</w:t>
      </w:r>
    </w:p>
    <w:p w14:paraId="653C8EA6" w14:textId="77777777" w:rsidR="00A26BFB" w:rsidRDefault="00A26BFB" w:rsidP="00A26BFB">
      <w:r>
        <w:t xml:space="preserve">  var mask = qa.bitwiseAnd(cloudShadowBitMask).eq(0)</w:t>
      </w:r>
    </w:p>
    <w:p w14:paraId="5F395BFB" w14:textId="77777777" w:rsidR="00A26BFB" w:rsidRDefault="00A26BFB" w:rsidP="00A26BFB">
      <w:r>
        <w:t xml:space="preserve">                 .and(qa.bitwiseAnd(cloudsBitMask).eq(0));</w:t>
      </w:r>
    </w:p>
    <w:p w14:paraId="368A98AE" w14:textId="77777777" w:rsidR="00A26BFB" w:rsidRDefault="00A26BFB" w:rsidP="00A26BFB">
      <w:r>
        <w:t xml:space="preserve">  return image.updateMask(mask);</w:t>
      </w:r>
    </w:p>
    <w:p w14:paraId="7E1025A5" w14:textId="77777777" w:rsidR="00A26BFB" w:rsidRDefault="00A26BFB" w:rsidP="00A26BFB">
      <w:r>
        <w:t>}</w:t>
      </w:r>
    </w:p>
    <w:p w14:paraId="4C81345C" w14:textId="77777777" w:rsidR="00A26BFB" w:rsidRDefault="00A26BFB" w:rsidP="00A26BFB"/>
    <w:p w14:paraId="13C28C5C" w14:textId="77777777" w:rsidR="00A26BFB" w:rsidRDefault="00A26BFB" w:rsidP="00A26BFB"/>
    <w:p w14:paraId="298F5E38" w14:textId="77777777" w:rsidR="00A26BFB" w:rsidRDefault="00A26BFB" w:rsidP="00A26BFB">
      <w:r>
        <w:t>//load the data</w:t>
      </w:r>
    </w:p>
    <w:p w14:paraId="7C1E580B" w14:textId="77777777" w:rsidR="00A26BFB" w:rsidRDefault="00A26BFB" w:rsidP="00A26BFB">
      <w:r>
        <w:t>var landsat8= ee.ImageCollection ("LANDSAT/LC08/C01/T1_SR")</w:t>
      </w:r>
    </w:p>
    <w:p w14:paraId="332485B3" w14:textId="77777777" w:rsidR="00A26BFB" w:rsidRDefault="00A26BFB" w:rsidP="00A26BFB">
      <w:r>
        <w:t>.filterDate('2018-05-03', '2018-10-30')</w:t>
      </w:r>
    </w:p>
    <w:p w14:paraId="1B29E67E" w14:textId="77777777" w:rsidR="00A26BFB" w:rsidRDefault="00A26BFB" w:rsidP="00A26BFB">
      <w:r>
        <w:t>.map(maskabr).median().clip(aoi).select(['B1', 'B2', 'B3','B4','B5','B6','B7'])</w:t>
      </w:r>
    </w:p>
    <w:p w14:paraId="317C27AC" w14:textId="77777777" w:rsidR="00A26BFB" w:rsidRDefault="00A26BFB" w:rsidP="00A26BFB">
      <w:r>
        <w:t xml:space="preserve"> </w:t>
      </w:r>
    </w:p>
    <w:p w14:paraId="030AB84C" w14:textId="77777777" w:rsidR="00A26BFB" w:rsidRDefault="00A26BFB" w:rsidP="00A26BFB">
      <w:r>
        <w:t>print(landsat8, 'bands')</w:t>
      </w:r>
    </w:p>
    <w:p w14:paraId="4D4CE1AC" w14:textId="77777777" w:rsidR="00A26BFB" w:rsidRDefault="00A26BFB" w:rsidP="00A26BFB">
      <w:r>
        <w:t xml:space="preserve">//visualzation parameters </w:t>
      </w:r>
    </w:p>
    <w:p w14:paraId="197A67D2" w14:textId="77777777" w:rsidR="00A26BFB" w:rsidRDefault="00A26BFB" w:rsidP="00A26BFB">
      <w:r>
        <w:t>var neshan = {</w:t>
      </w:r>
    </w:p>
    <w:p w14:paraId="07ED8FBA" w14:textId="77777777" w:rsidR="00A26BFB" w:rsidRDefault="00A26BFB" w:rsidP="00A26BFB">
      <w:r>
        <w:t xml:space="preserve">  bands: ['B4', 'B3', 'B2'],</w:t>
      </w:r>
    </w:p>
    <w:p w14:paraId="3FAF7B08" w14:textId="77777777" w:rsidR="00A26BFB" w:rsidRDefault="00A26BFB" w:rsidP="00A26BFB">
      <w:r>
        <w:t xml:space="preserve">  min: 0,</w:t>
      </w:r>
    </w:p>
    <w:p w14:paraId="4A0FBF0B" w14:textId="77777777" w:rsidR="00A26BFB" w:rsidRDefault="00A26BFB" w:rsidP="00A26BFB">
      <w:r>
        <w:t xml:space="preserve">  max: 3000,</w:t>
      </w:r>
    </w:p>
    <w:p w14:paraId="5920DA5E" w14:textId="77777777" w:rsidR="00A26BFB" w:rsidRDefault="00A26BFB" w:rsidP="00A26BFB">
      <w:r>
        <w:t xml:space="preserve">  gamma: 1.4,</w:t>
      </w:r>
    </w:p>
    <w:p w14:paraId="5C662C07" w14:textId="77777777" w:rsidR="00A26BFB" w:rsidRDefault="00A26BFB" w:rsidP="00A26BFB">
      <w:r>
        <w:t>};</w:t>
      </w:r>
    </w:p>
    <w:p w14:paraId="56B3E740" w14:textId="77777777" w:rsidR="00A26BFB" w:rsidRDefault="00A26BFB" w:rsidP="00A26BFB"/>
    <w:p w14:paraId="4EBB72DE" w14:textId="77777777" w:rsidR="00A26BFB" w:rsidRDefault="00A26BFB" w:rsidP="00A26BFB">
      <w:r>
        <w:t>//display the map</w:t>
      </w:r>
    </w:p>
    <w:p w14:paraId="083288B7" w14:textId="77777777" w:rsidR="00A26BFB" w:rsidRDefault="00A26BFB" w:rsidP="00A26BFB">
      <w:r>
        <w:lastRenderedPageBreak/>
        <w:t>Map.addLayer(landsat8,neshan, '</w:t>
      </w:r>
      <w:r>
        <w:rPr>
          <w:rFonts w:cs="Arial"/>
          <w:rtl/>
        </w:rPr>
        <w:t>ع</w:t>
      </w:r>
      <w:r>
        <w:t>' )</w:t>
      </w:r>
    </w:p>
    <w:p w14:paraId="15B394B2" w14:textId="77777777" w:rsidR="00A26BFB" w:rsidRDefault="00A26BFB" w:rsidP="00A26BFB"/>
    <w:p w14:paraId="255C3DB1" w14:textId="77777777" w:rsidR="00A26BFB" w:rsidRDefault="00A26BFB" w:rsidP="00A26BFB"/>
    <w:p w14:paraId="5EB77EA6" w14:textId="77777777" w:rsidR="00A26BFB" w:rsidRDefault="00A26BFB" w:rsidP="00A26BFB">
      <w:r>
        <w:t>// calculate NDVI</w:t>
      </w:r>
    </w:p>
    <w:p w14:paraId="40828DDB" w14:textId="77777777" w:rsidR="00A26BFB" w:rsidRDefault="00A26BFB" w:rsidP="00A26BFB"/>
    <w:p w14:paraId="6B88E572" w14:textId="77777777" w:rsidR="00A26BFB" w:rsidRDefault="00A26BFB" w:rsidP="00A26BFB">
      <w:r>
        <w:t>var NDVI = (landsat8.select('B5').subtract(landsat8.select('B4')))</w:t>
      </w:r>
    </w:p>
    <w:p w14:paraId="7DD72CEA" w14:textId="77777777" w:rsidR="00A26BFB" w:rsidRDefault="00A26BFB" w:rsidP="00A26BFB">
      <w:r>
        <w:t>.divide(landsat8.select('B5').add(landsat8.select('B4')))</w:t>
      </w:r>
    </w:p>
    <w:p w14:paraId="42E2F96E" w14:textId="77777777" w:rsidR="00A26BFB" w:rsidRDefault="00A26BFB" w:rsidP="00A26BFB"/>
    <w:p w14:paraId="1887C482" w14:textId="77777777" w:rsidR="00A26BFB" w:rsidRDefault="00A26BFB" w:rsidP="00A26BFB">
      <w:r>
        <w:t>var NDVI2 = landsat8.normalizedDifference(['B5','B4']).rename('NDVI')</w:t>
      </w:r>
    </w:p>
    <w:p w14:paraId="2B8A7702" w14:textId="77777777" w:rsidR="00A26BFB" w:rsidRDefault="00A26BFB" w:rsidP="00A26BFB"/>
    <w:p w14:paraId="7A046203" w14:textId="77777777" w:rsidR="00A26BFB" w:rsidRDefault="00A26BFB" w:rsidP="00A26BFB">
      <w:r>
        <w:t>var NDBI=  landsat8.normalizedDifference(['B6','B5']).rename('NDBI')</w:t>
      </w:r>
    </w:p>
    <w:p w14:paraId="15310893" w14:textId="77777777" w:rsidR="00A26BFB" w:rsidRDefault="00A26BFB" w:rsidP="00A26BFB"/>
    <w:p w14:paraId="1522B012" w14:textId="77777777" w:rsidR="00A26BFB" w:rsidRDefault="00A26BFB" w:rsidP="00A26BFB">
      <w:r>
        <w:t>// visualize NDVI</w:t>
      </w:r>
    </w:p>
    <w:p w14:paraId="6EC94CA5" w14:textId="77777777" w:rsidR="00A26BFB" w:rsidRDefault="00A26BFB" w:rsidP="00A26BFB"/>
    <w:p w14:paraId="3B8E594B" w14:textId="77777777" w:rsidR="00A26BFB" w:rsidRDefault="00A26BFB" w:rsidP="00A26BFB">
      <w:r>
        <w:t>var visparam = {min:-1, max:1, palette: ['blue', 'white', 'green']};</w:t>
      </w:r>
    </w:p>
    <w:p w14:paraId="5F0455C1" w14:textId="77777777" w:rsidR="00A26BFB" w:rsidRDefault="00A26BFB" w:rsidP="00A26BFB"/>
    <w:p w14:paraId="445AC034" w14:textId="77777777" w:rsidR="00A26BFB" w:rsidRDefault="00A26BFB" w:rsidP="00A26BFB">
      <w:r>
        <w:t>//show the NDVI</w:t>
      </w:r>
    </w:p>
    <w:p w14:paraId="688C64BA" w14:textId="77777777" w:rsidR="00A26BFB" w:rsidRDefault="00A26BFB" w:rsidP="00A26BFB"/>
    <w:p w14:paraId="6D012B9A" w14:textId="77777777" w:rsidR="00A26BFB" w:rsidRDefault="00A26BFB" w:rsidP="00A26BFB">
      <w:r>
        <w:t>Map.addLayer(NDVI2,visparam, 'NDVI' )</w:t>
      </w:r>
    </w:p>
    <w:p w14:paraId="60F2B2B2" w14:textId="77777777" w:rsidR="00A26BFB" w:rsidRDefault="00A26BFB" w:rsidP="00A26BFB">
      <w:r>
        <w:t>Map.addLayer(NDBI,visparam, 'NDBI')</w:t>
      </w:r>
    </w:p>
    <w:p w14:paraId="59BE4B53" w14:textId="77777777" w:rsidR="00A26BFB" w:rsidRDefault="00A26BFB" w:rsidP="00A26BFB"/>
    <w:p w14:paraId="745CA83C" w14:textId="77777777" w:rsidR="00A26BFB" w:rsidRDefault="00A26BFB" w:rsidP="00A26BFB"/>
    <w:p w14:paraId="21AEF405" w14:textId="77777777" w:rsidR="00A26BFB" w:rsidRDefault="00A26BFB" w:rsidP="00A26BFB"/>
    <w:p w14:paraId="4FD41EC9" w14:textId="77777777" w:rsidR="00A26BFB" w:rsidRDefault="00A26BFB" w:rsidP="00A26BFB"/>
    <w:p w14:paraId="17ADDCFD" w14:textId="77777777" w:rsidR="00A26BFB" w:rsidRDefault="00A26BFB" w:rsidP="00A26BFB">
      <w:r>
        <w:t xml:space="preserve">// add bands </w:t>
      </w:r>
    </w:p>
    <w:p w14:paraId="040392D5" w14:textId="77777777" w:rsidR="00A26BFB" w:rsidRDefault="00A26BFB" w:rsidP="00A26BFB">
      <w:r>
        <w:t>var newdata = landsat8.addBands(NDVI2).addBands(NDBI)</w:t>
      </w:r>
    </w:p>
    <w:p w14:paraId="18249C58" w14:textId="77777777" w:rsidR="00A26BFB" w:rsidRDefault="00A26BFB" w:rsidP="00A26BFB">
      <w:r>
        <w:t>print(newdata, 'newdata')</w:t>
      </w:r>
    </w:p>
    <w:p w14:paraId="4F8EA0D4" w14:textId="77777777" w:rsidR="00A26BFB" w:rsidRDefault="00A26BFB" w:rsidP="00A26BFB"/>
    <w:p w14:paraId="2DBCBC15" w14:textId="77777777" w:rsidR="00A26BFB" w:rsidRDefault="00A26BFB" w:rsidP="00A26BFB"/>
    <w:p w14:paraId="3C884E04" w14:textId="77777777" w:rsidR="00A26BFB" w:rsidRDefault="00A26BFB" w:rsidP="00A26BFB">
      <w:r>
        <w:t>// merge the training</w:t>
      </w:r>
    </w:p>
    <w:p w14:paraId="5425C7DE" w14:textId="77777777" w:rsidR="00A26BFB" w:rsidRDefault="00A26BFB" w:rsidP="00A26BFB"/>
    <w:p w14:paraId="48717660" w14:textId="77777777" w:rsidR="00A26BFB" w:rsidRDefault="00A26BFB" w:rsidP="00A26BFB">
      <w:r>
        <w:lastRenderedPageBreak/>
        <w:t>var training= water.merge(urban).merge(agriculture).merge(bare)</w:t>
      </w:r>
    </w:p>
    <w:p w14:paraId="43D71BD7" w14:textId="77777777" w:rsidR="00A26BFB" w:rsidRDefault="00A26BFB" w:rsidP="00A26BFB">
      <w:r>
        <w:t>print(training, 'training')</w:t>
      </w:r>
    </w:p>
    <w:p w14:paraId="2E53CE37" w14:textId="77777777" w:rsidR="00A26BFB" w:rsidRDefault="00A26BFB" w:rsidP="00A26BFB"/>
    <w:p w14:paraId="601AD5EA" w14:textId="77777777" w:rsidR="00A26BFB" w:rsidRDefault="00A26BFB" w:rsidP="00A26BFB"/>
    <w:p w14:paraId="008D6C38" w14:textId="77777777" w:rsidR="00A26BFB" w:rsidRDefault="00A26BFB" w:rsidP="00A26BFB">
      <w:r>
        <w:t>//select bands for classifier</w:t>
      </w:r>
    </w:p>
    <w:p w14:paraId="4C7D5DA2" w14:textId="77777777" w:rsidR="00A26BFB" w:rsidRDefault="00A26BFB" w:rsidP="00A26BFB"/>
    <w:p w14:paraId="007E0006" w14:textId="77777777" w:rsidR="00A26BFB" w:rsidRDefault="00A26BFB" w:rsidP="00A26BFB">
      <w:r>
        <w:t>var Bands = newdata.bandNames()</w:t>
      </w:r>
    </w:p>
    <w:p w14:paraId="7CD3A1E5" w14:textId="77777777" w:rsidR="00A26BFB" w:rsidRDefault="00A26BFB" w:rsidP="00A26BFB">
      <w:r>
        <w:t>print(Bands, 'Bands names')</w:t>
      </w:r>
    </w:p>
    <w:p w14:paraId="5DF6C57A" w14:textId="77777777" w:rsidR="00A26BFB" w:rsidRDefault="00A26BFB" w:rsidP="00A26BFB"/>
    <w:p w14:paraId="5F02C54A" w14:textId="77777777" w:rsidR="00A26BFB" w:rsidRDefault="00A26BFB" w:rsidP="00A26BFB"/>
    <w:p w14:paraId="08579E46" w14:textId="77777777" w:rsidR="00A26BFB" w:rsidRDefault="00A26BFB" w:rsidP="00A26BFB">
      <w:r>
        <w:t xml:space="preserve">// get training data samples </w:t>
      </w:r>
    </w:p>
    <w:p w14:paraId="245F969C" w14:textId="77777777" w:rsidR="00A26BFB" w:rsidRDefault="00A26BFB" w:rsidP="00A26BFB"/>
    <w:p w14:paraId="02219479" w14:textId="77777777" w:rsidR="00A26BFB" w:rsidRDefault="00A26BFB" w:rsidP="00A26BFB">
      <w:r>
        <w:t>var training_samp= newdata.select(Bands).sampleRegions({</w:t>
      </w:r>
    </w:p>
    <w:p w14:paraId="5D49A977" w14:textId="77777777" w:rsidR="00A26BFB" w:rsidRDefault="00A26BFB" w:rsidP="00A26BFB">
      <w:r>
        <w:t xml:space="preserve">  collection: training,</w:t>
      </w:r>
    </w:p>
    <w:p w14:paraId="6DF72D52" w14:textId="77777777" w:rsidR="00A26BFB" w:rsidRDefault="00A26BFB" w:rsidP="00A26BFB">
      <w:r>
        <w:t xml:space="preserve">  properties: ['LC'],</w:t>
      </w:r>
    </w:p>
    <w:p w14:paraId="3E9293A2" w14:textId="77777777" w:rsidR="00A26BFB" w:rsidRDefault="00A26BFB" w:rsidP="00A26BFB">
      <w:r>
        <w:t xml:space="preserve">  scale: 30</w:t>
      </w:r>
    </w:p>
    <w:p w14:paraId="1836769C" w14:textId="77777777" w:rsidR="00A26BFB" w:rsidRDefault="00A26BFB" w:rsidP="00A26BFB">
      <w:r>
        <w:t xml:space="preserve">  </w:t>
      </w:r>
    </w:p>
    <w:p w14:paraId="7C710075" w14:textId="77777777" w:rsidR="00A26BFB" w:rsidRDefault="00A26BFB" w:rsidP="00A26BFB">
      <w:r>
        <w:t>})</w:t>
      </w:r>
    </w:p>
    <w:p w14:paraId="162B74C7" w14:textId="77777777" w:rsidR="00A26BFB" w:rsidRDefault="00A26BFB" w:rsidP="00A26BFB"/>
    <w:p w14:paraId="1C2BBBE7" w14:textId="77777777" w:rsidR="00A26BFB" w:rsidRDefault="00A26BFB" w:rsidP="00A26BFB"/>
    <w:p w14:paraId="54D45CF1" w14:textId="77777777" w:rsidR="00A26BFB" w:rsidRDefault="00A26BFB" w:rsidP="00A26BFB">
      <w:r>
        <w:t xml:space="preserve">// train your  data </w:t>
      </w:r>
    </w:p>
    <w:p w14:paraId="71FE6316" w14:textId="77777777" w:rsidR="00A26BFB" w:rsidRDefault="00A26BFB" w:rsidP="00A26BFB"/>
    <w:p w14:paraId="472C4584" w14:textId="77777777" w:rsidR="00A26BFB" w:rsidRDefault="00A26BFB" w:rsidP="00A26BFB">
      <w:r>
        <w:t>var classifier= ee.Classifier.smileRandomForest({numberOfTrees:50}).train({</w:t>
      </w:r>
    </w:p>
    <w:p w14:paraId="0873C2FB" w14:textId="77777777" w:rsidR="00A26BFB" w:rsidRDefault="00A26BFB" w:rsidP="00A26BFB">
      <w:r>
        <w:t xml:space="preserve">  features: training_samp,</w:t>
      </w:r>
    </w:p>
    <w:p w14:paraId="5C0BCB7B" w14:textId="77777777" w:rsidR="00A26BFB" w:rsidRDefault="00A26BFB" w:rsidP="00A26BFB">
      <w:r>
        <w:t xml:space="preserve">  classProperty : 'LC',</w:t>
      </w:r>
    </w:p>
    <w:p w14:paraId="4B8A25A5" w14:textId="77777777" w:rsidR="00A26BFB" w:rsidRDefault="00A26BFB" w:rsidP="00A26BFB">
      <w:r>
        <w:t xml:space="preserve">  inputProperties: Bands</w:t>
      </w:r>
    </w:p>
    <w:p w14:paraId="0DD2FD5E" w14:textId="77777777" w:rsidR="00A26BFB" w:rsidRDefault="00A26BFB" w:rsidP="00A26BFB">
      <w:r>
        <w:t>})</w:t>
      </w:r>
    </w:p>
    <w:p w14:paraId="724EAB21" w14:textId="77777777" w:rsidR="00A26BFB" w:rsidRDefault="00A26BFB" w:rsidP="00A26BFB"/>
    <w:p w14:paraId="4F0802BB" w14:textId="77777777" w:rsidR="00A26BFB" w:rsidRDefault="00A26BFB" w:rsidP="00A26BFB"/>
    <w:p w14:paraId="015D8F96" w14:textId="77777777" w:rsidR="00A26BFB" w:rsidRDefault="00A26BFB" w:rsidP="00A26BFB">
      <w:r>
        <w:t xml:space="preserve">//Run the classifier </w:t>
      </w:r>
    </w:p>
    <w:p w14:paraId="7D5A2430" w14:textId="77777777" w:rsidR="00A26BFB" w:rsidRDefault="00A26BFB" w:rsidP="00A26BFB">
      <w:r>
        <w:t>var classfied = newdata.select(Bands).classify(classifier);</w:t>
      </w:r>
    </w:p>
    <w:p w14:paraId="062B3636" w14:textId="77777777" w:rsidR="00A26BFB" w:rsidRDefault="00A26BFB" w:rsidP="00A26BFB"/>
    <w:p w14:paraId="42CB5C81" w14:textId="77777777" w:rsidR="00A26BFB" w:rsidRDefault="00A26BFB" w:rsidP="00A26BFB"/>
    <w:p w14:paraId="0EA8A51F" w14:textId="77777777" w:rsidR="00A26BFB" w:rsidRDefault="00A26BFB" w:rsidP="00A26BFB">
      <w:r>
        <w:t>//print the model accuracy</w:t>
      </w:r>
    </w:p>
    <w:p w14:paraId="76D34B15" w14:textId="77777777" w:rsidR="00A26BFB" w:rsidRDefault="00A26BFB" w:rsidP="00A26BFB">
      <w:r>
        <w:t>print('RF error matrix: ', classifier.confusionMatrix());</w:t>
      </w:r>
    </w:p>
    <w:p w14:paraId="22F46702" w14:textId="77777777" w:rsidR="00A26BFB" w:rsidRDefault="00A26BFB" w:rsidP="00A26BFB">
      <w:r>
        <w:t>print('RF accuracy: ', classifier.confusionMatrix().accuracy());</w:t>
      </w:r>
    </w:p>
    <w:p w14:paraId="15206D4E" w14:textId="77777777" w:rsidR="00A26BFB" w:rsidRDefault="00A26BFB" w:rsidP="00A26BFB"/>
    <w:p w14:paraId="180DF7F2" w14:textId="77777777" w:rsidR="00A26BFB" w:rsidRDefault="00A26BFB" w:rsidP="00A26BFB"/>
    <w:p w14:paraId="6AEDB1A3" w14:textId="77777777" w:rsidR="00A26BFB" w:rsidRDefault="00A26BFB" w:rsidP="00A26BFB">
      <w:r>
        <w:t>// show the classification result</w:t>
      </w:r>
    </w:p>
    <w:p w14:paraId="3BC4B94B" w14:textId="77777777" w:rsidR="00A26BFB" w:rsidRDefault="00A26BFB" w:rsidP="00A26BFB"/>
    <w:p w14:paraId="05054E7D" w14:textId="77777777" w:rsidR="00A26BFB" w:rsidRDefault="00A26BFB" w:rsidP="00A26BFB">
      <w:r>
        <w:t>var rang = [</w:t>
      </w:r>
    </w:p>
    <w:p w14:paraId="37A0B587" w14:textId="77777777" w:rsidR="00A26BFB" w:rsidRDefault="00A26BFB" w:rsidP="00A26BFB">
      <w:r>
        <w:t xml:space="preserve">  'aec3d4', // water</w:t>
      </w:r>
    </w:p>
    <w:p w14:paraId="2B60C4A6" w14:textId="77777777" w:rsidR="00A26BFB" w:rsidRDefault="00A26BFB" w:rsidP="00A26BFB">
      <w:r>
        <w:t xml:space="preserve">  'cdb33b', // croplands</w:t>
      </w:r>
    </w:p>
    <w:p w14:paraId="3A64EE85" w14:textId="77777777" w:rsidR="00A26BFB" w:rsidRDefault="00A26BFB" w:rsidP="00A26BFB">
      <w:r>
        <w:t xml:space="preserve">  'cc0013', // urban</w:t>
      </w:r>
    </w:p>
    <w:p w14:paraId="4D1F3277" w14:textId="77777777" w:rsidR="00A26BFB" w:rsidRPr="00A26BFB" w:rsidRDefault="00A26BFB" w:rsidP="00A26BFB">
      <w:pPr>
        <w:rPr>
          <w:lang w:val="it-IT"/>
        </w:rPr>
      </w:pPr>
      <w:r>
        <w:t xml:space="preserve">  </w:t>
      </w:r>
      <w:r w:rsidRPr="00A26BFB">
        <w:rPr>
          <w:lang w:val="it-IT"/>
        </w:rPr>
        <w:t>'008000', // crop mosaic</w:t>
      </w:r>
    </w:p>
    <w:p w14:paraId="40DFEA61" w14:textId="77777777" w:rsidR="00A26BFB" w:rsidRPr="00A26BFB" w:rsidRDefault="00A26BFB" w:rsidP="00A26BFB">
      <w:pPr>
        <w:rPr>
          <w:lang w:val="it-IT"/>
        </w:rPr>
      </w:pPr>
      <w:r w:rsidRPr="00A26BFB">
        <w:rPr>
          <w:lang w:val="it-IT"/>
        </w:rPr>
        <w:t xml:space="preserve">  'f7e084', // barren</w:t>
      </w:r>
    </w:p>
    <w:p w14:paraId="692F5B56" w14:textId="77777777" w:rsidR="00A26BFB" w:rsidRPr="00A26BFB" w:rsidRDefault="00A26BFB" w:rsidP="00A26BFB">
      <w:pPr>
        <w:rPr>
          <w:lang w:val="it-IT"/>
        </w:rPr>
      </w:pPr>
      <w:r w:rsidRPr="00A26BFB">
        <w:rPr>
          <w:lang w:val="it-IT"/>
        </w:rPr>
        <w:t>];</w:t>
      </w:r>
    </w:p>
    <w:p w14:paraId="58CFD2C0" w14:textId="77777777" w:rsidR="00A26BFB" w:rsidRPr="00A26BFB" w:rsidRDefault="00A26BFB" w:rsidP="00A26BFB">
      <w:pPr>
        <w:rPr>
          <w:lang w:val="it-IT"/>
        </w:rPr>
      </w:pPr>
    </w:p>
    <w:p w14:paraId="37D4E7CB" w14:textId="77777777" w:rsidR="00A26BFB" w:rsidRDefault="00A26BFB" w:rsidP="00A26BFB">
      <w:r>
        <w:t>Map.addLayer(classfied, {palette: rang, min:1, max:4}, 'classification')</w:t>
      </w:r>
    </w:p>
    <w:p w14:paraId="7DCD1AA1" w14:textId="77777777" w:rsidR="00A26BFB" w:rsidRDefault="00A26BFB" w:rsidP="00A26BFB"/>
    <w:p w14:paraId="4083820F" w14:textId="77777777" w:rsidR="00A26BFB" w:rsidRDefault="00A26BFB" w:rsidP="00A26BFB"/>
    <w:p w14:paraId="10213EC3" w14:textId="77777777" w:rsidR="00A26BFB" w:rsidRDefault="00A26BFB" w:rsidP="00A26BFB"/>
    <w:p w14:paraId="667172FD" w14:textId="77777777" w:rsidR="00A26BFB" w:rsidRDefault="00A26BFB" w:rsidP="00A26BFB"/>
    <w:p w14:paraId="29553DEF" w14:textId="77777777" w:rsidR="00A26BFB" w:rsidRDefault="00A26BFB" w:rsidP="00A26BFB"/>
    <w:p w14:paraId="4635D47D" w14:textId="77777777" w:rsidR="00A26BFB" w:rsidRDefault="00A26BFB" w:rsidP="00A26BFB"/>
    <w:p w14:paraId="5E72754B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C1MDE2N7EwNTZR0lEKTi0uzszPAykwrAUAv7feWCwAAAA="/>
  </w:docVars>
  <w:rsids>
    <w:rsidRoot w:val="00097D4C"/>
    <w:rsid w:val="00097D4C"/>
    <w:rsid w:val="0037746C"/>
    <w:rsid w:val="00755448"/>
    <w:rsid w:val="00833DB8"/>
    <w:rsid w:val="00A26BFB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259102"/>
  <w15:chartTrackingRefBased/>
  <w15:docId w15:val="{2F98FCE8-E570-4FBD-90B2-41F38E844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36:00Z</dcterms:created>
  <dcterms:modified xsi:type="dcterms:W3CDTF">2021-03-14T23:36:00Z</dcterms:modified>
</cp:coreProperties>
</file>